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7" w:name="js_article"/>
    <w:bookmarkStart w:id="21" w:name="js_top_ad_area"/>
    <w:bookmarkEnd w:id="21"/>
    <w:bookmarkStart w:id="45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1" w:name="page-content"/>
    <w:bookmarkStart w:id="37" w:name="img-content"/>
    <w:bookmarkStart w:id="36" w:name="activity-name"/>
    <w:p>
      <w:pPr>
        <w:pStyle w:val="Heading1"/>
      </w:pPr>
      <w:r>
        <w:t xml:space="preserve">序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35" w:name="js_content"/>
    <w:p>
      <w:pPr>
        <w:pStyle w:val="BodyText"/>
      </w:pPr>
      <w:r>
        <w:br/>
      </w:r>
    </w:p>
    <w:p>
      <w:pPr>
        <w:pStyle w:val="BodyText"/>
      </w:pPr>
      <w:r>
        <w:t xml:space="preserve">这部小说的构思完成于2020年至2021年春</w:t>
      </w:r>
    </w:p>
    <w:p>
      <w:pPr>
        <w:pStyle w:val="BodyText"/>
      </w:pPr>
      <w:r>
        <w:t xml:space="preserve">之间。我从2020年的秋天就开始构思，从一开始简简单单的两个人的对话，最后越想越长，越写越刹不住尾，然而多事之秋，最终停滞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发现我似乎不能够把自己代入到一个未知领域中去，比方说那些我从未描写过的关于“暴力”“色情”“黑暗”“嫖赌”之类的话题，这点巴尔扎克大小仲马他们没有经历过都能够写的得心应手。我更没法像曹禺那样高尚为了写《日出》能去倾听妓女的一段生活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可生活中，尤其是高于生活的艺术文学中是少不了这些的。</w:t>
      </w:r>
      <w:r>
        <w:t xml:space="preserve"> </w:t>
      </w:r>
      <w:r>
        <w:t xml:space="preserve"> </w:t>
      </w:r>
      <w:r>
        <w:t xml:space="preserve">所以我描写的内容可能会不止一次地突破下限，不要惊讶，那是我听过的见过的几乎感受过的一些事情，但终究还是没感受过。若你觉得下流或可怖，那恰恰是我描写的深入人心的体会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小说内容分为两条线，一条为“我”坐上了一辆去往南方的火车，途径家乡恰与朋友“无良”同行，一路上通过大量的对话内容来回忆反思过往几年的所为。他为了去南方寻找一个相谈甚欢多年的姑娘，我是为了踏上那片从未涉足过的土地而去的。这条线姑且称之为火车线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另一条线即是从我小学遇到“刘恩有”开始，到创立帮派，与“高曼曼”“潘婷婷”等相识相错，从小学，讲到现在。这条线就叫他小学线吧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火车线的对话内容会反映小学线的种种故事和人物，并对过往的岁月进行反思。小学线的故事每一件都可能是我为什么会踏上这列火车的原因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相辅相成，互为表里吧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火车线可能有七八万字，小学线也有六七万字，十五万字，二百多页，够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当然，如果不出意外的话，还有一篇中篇小说《春天的气息》和一部话剧《演技派》，篇幅都不过万字，它们很有可能融入到长篇小说中去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书名定为</w:t>
      </w:r>
      <w:r>
        <w:t xml:space="preserve"> </w:t>
      </w:r>
      <w:r>
        <w:t xml:space="preserve"> </w:t>
      </w:r>
      <w:r>
        <w:t xml:space="preserve">《一直行到白云深处》，这个“白云”或许之前想过有其他的意味，不用过度解读，现在它只表达火车的终点站是广东省广州市白云区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仅此而已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不管写的散文短篇中篇还是这个即将要写的长篇，主人公无一例外都是“我”，这个“我”并不是真实的我，他只是我塑造的一个能够合理表达心中想法的一个人物。</w:t>
      </w:r>
      <w:r>
        <w:t xml:space="preserve"> </w:t>
      </w:r>
      <w:r>
        <w:t xml:space="preserve"> </w:t>
      </w:r>
      <w:r>
        <w:t xml:space="preserve">我习惯了第一人称叙事，但在现实生活中，我并不习惯以第一人称过活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细数我描写过的人物，他们有歌儿、无良、飞哥、刘恩有、高曼曼、白条鸡、文彬彬、邢洁、徐贝贝、马飞扬、螳哥等等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即将描写的还有潘婷婷、白磊等一些我还没有起好名字的人物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​</w:t>
      </w:r>
      <w:r>
        <w:t xml:space="preserve"> </w:t>
      </w:r>
      <w:r>
        <w:br/>
      </w:r>
    </w:p>
    <w:p>
      <w:pPr>
        <w:pStyle w:val="BodyText"/>
      </w:pPr>
      <w:r>
        <w:t xml:space="preserve">我从来没有花这么长的时间去构思一个或者数个故事，即使到现在我仍然对开头写什么有个把握。这部小说给我一种感觉，仿佛我之前所做的写的一切都是为了迎接她。但我现在，仍然没有做好准备，是否能去记叙完整，是否能有勇气去描写未曾涉足过的东西，这都尚未可知。不过没关系，我已经在动笔写了，这让我觉得很满意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部书想要出版我认为仍然是件不可能的事，但当我奔三奔四时回过头来看看我在十八九岁年龄干了什么事儿，这本书能够给个证明吧，这就挺好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若是以后有了闺女儿子，能让他或她看看我成长的过往，这也挺好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反正，不后悔，最起码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不知道我大学过去的八九个月都干了啥事，若是能够留下些文字，留下几本书，大学就没白上，最起码能对自己有交代了，能哄住自己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快要感动自己了，来飚两句诗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​  “白首相逢梦一场，大道三千又何妨。”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 何妨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何妨就是我自己，何妨就是杨康嘉，为什么要起这么个名字？为了装逼？为了文艺？哎，不为什么，你觉得为什么，就为什么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2021年4月21日。</w:t>
      </w:r>
      <w:r>
        <w:t xml:space="preserve"> </w:t>
      </w:r>
    </w:p>
    <w:p>
      <w:pPr>
        <w:pStyle w:val="BodyText"/>
      </w:pPr>
      <w:r>
        <w:br/>
      </w:r>
    </w:p>
    <w:bookmarkEnd w:id="35"/>
    <w:bookmarkEnd w:id="36"/>
    <w:bookmarkEnd w:id="37"/>
    <w:bookmarkStart w:id="38" w:name="js_tags_preview_toast"/>
    <w:p>
      <w:pPr>
        <w:pStyle w:val="BodyText"/>
      </w:pPr>
      <w:r>
        <w:t xml:space="preserve">预览时标签不可点</w:t>
      </w:r>
    </w:p>
    <w:bookmarkEnd w:id="38"/>
    <w:bookmarkStart w:id="39" w:name="content_bottom_area"/>
    <w:bookmarkEnd w:id="39"/>
    <w:bookmarkStart w:id="40" w:name="js_temp_bottom_area"/>
    <w:bookmarkEnd w:id="40"/>
    <w:bookmarkEnd w:id="41"/>
    <w:bookmarkStart w:id="42" w:name="sg_tj"/>
    <w:bookmarkEnd w:id="42"/>
    <w:bookmarkStart w:id="43" w:name="page_bottom_area"/>
    <w:bookmarkEnd w:id="43"/>
    <w:bookmarkStart w:id="4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4"/>
    <w:bookmarkEnd w:id="45"/>
    <w:bookmarkStart w:id="46" w:name="wx_stream_article_slide_tip"/>
    <w:bookmarkEnd w:id="46"/>
    <w:bookmarkEnd w:id="47"/>
    <w:bookmarkStart w:id="48" w:name="js_network_msg_wrp"/>
    <w:bookmarkEnd w:id="48"/>
    <w:bookmarkStart w:id="49" w:name="js_ad_control"/>
    <w:bookmarkEnd w:id="49"/>
    <w:bookmarkStart w:id="50" w:name="audio_panel_area"/>
    <w:bookmarkEnd w:id="50"/>
    <w:bookmarkStart w:id="51" w:name="js_profile_card_modal"/>
    <w:bookmarkEnd w:id="51"/>
    <w:bookmarkStart w:id="52" w:name="js_emotion_panel_pc"/>
    <w:bookmarkEnd w:id="52"/>
    <w:bookmarkStart w:id="55" w:name="js_alert_panel"/>
    <w:bookmarkStart w:id="53" w:name="js_alert_content"/>
    <w:bookmarkEnd w:id="53"/>
    <w:p>
      <w:pPr>
        <w:pStyle w:val="FirstParagraph"/>
      </w:pPr>
      <w:hyperlink r:id="rId54">
        <w:r>
          <w:rPr>
            <w:rStyle w:val="Hyperlink"/>
          </w:rPr>
          <w:t xml:space="preserve">知道了</w:t>
        </w:r>
      </w:hyperlink>
    </w:p>
    <w:bookmarkEnd w:id="55"/>
    <w:bookmarkStart w:id="5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6" w:name="js_pc_weapp_code_des"/>
      <w:r>
        <w:t xml:space="preserve"> </w:t>
      </w:r>
      <w:bookmarkEnd w:id="56"/>
    </w:p>
    <w:bookmarkEnd w:id="57"/>
    <w:bookmarkStart w:id="59" w:name="js_minipro_dialog"/>
    <w:p>
      <w:pPr>
        <w:pStyle w:val="BodyText"/>
      </w:pPr>
    </w:p>
    <w:bookmarkStart w:id="58" w:name="js_minipro_dialog_body"/>
    <w:bookmarkEnd w:id="58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59"/>
    <w:bookmarkStart w:id="61" w:name="js_link_dialog"/>
    <w:p>
      <w:pPr>
        <w:pStyle w:val="BodyText"/>
      </w:pPr>
    </w:p>
    <w:bookmarkStart w:id="60" w:name="js_link_dialog_body"/>
    <w:bookmarkEnd w:id="60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1"/>
    <w:bookmarkStart w:id="6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2"/>
    <w:bookmarkStart w:id="65" w:name="unlogin_bottom_bar"/>
    <w:bookmarkStart w:id="64" w:name="js_article_bottom_bar"/>
    <w:bookmarkStart w:id="63" w:name="article_bottom_bar_area"/>
    <w:bookmarkEnd w:id="63"/>
    <w:bookmarkEnd w:id="64"/>
    <w:bookmarkEnd w:id="65"/>
    <w:p>
      <w:pPr>
        <w:pStyle w:val="BodyText"/>
      </w:pPr>
      <w:bookmarkStart w:id="66" w:name="js_a11y_colon"/>
      <w:r>
        <w:t xml:space="preserve"> </w:t>
      </w:r>
      <w:r>
        <w:t xml:space="preserve">：</w:t>
      </w:r>
      <w:r>
        <w:t xml:space="preserve"> </w:t>
      </w:r>
      <w:bookmarkEnd w:id="66"/>
      <w:r>
        <w:t xml:space="preserve"> </w:t>
      </w:r>
      <w:bookmarkStart w:id="67" w:name="js_a11y_comma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0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1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2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3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4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5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6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7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8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9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1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period"/>
      <w:r>
        <w:t xml:space="preserve"> </w:t>
      </w:r>
      <w:r>
        <w:t xml:space="preserve">。</w:t>
      </w:r>
      <w:r>
        <w:t xml:space="preserve"> </w:t>
      </w:r>
      <w:bookmarkEnd w:id="79"/>
      <w:r>
        <w:t xml:space="preserve"> </w:t>
      </w:r>
      <w:bookmarkStart w:id="80" w:name="js_a11y_space"/>
      <w:r>
        <w:t xml:space="preserve"> </w:t>
      </w:r>
      <w:bookmarkEnd w:id="80"/>
      <w:r>
        <w:t xml:space="preserve"> </w:t>
      </w:r>
      <w:bookmarkStart w:id="81" w:name="js_a11y_type_video"/>
      <w:r>
        <w:t xml:space="preserve"> </w:t>
      </w:r>
      <w:r>
        <w:t xml:space="preserve">视频</w:t>
      </w:r>
      <w:r>
        <w:t xml:space="preserve"> </w:t>
      </w:r>
      <w:bookmarkEnd w:id="81"/>
      <w:r>
        <w:t xml:space="preserve"> </w:t>
      </w:r>
      <w:bookmarkStart w:id="82" w:name="js_a11y_type_weapp"/>
      <w:r>
        <w:t xml:space="preserve"> </w:t>
      </w:r>
      <w:r>
        <w:t xml:space="preserve">小程序</w:t>
      </w:r>
      <w:r>
        <w:t xml:space="preserve"> </w:t>
      </w:r>
      <w:bookmarkEnd w:id="82"/>
      <w:r>
        <w:t xml:space="preserve"> </w:t>
      </w:r>
      <w:bookmarkStart w:id="83" w:name="js_a11y_zan_btn_txt"/>
      <w:r>
        <w:t xml:space="preserve"> </w:t>
      </w:r>
      <w:r>
        <w:t xml:space="preserve">赞</w:t>
      </w:r>
      <w:r>
        <w:t xml:space="preserve"> </w:t>
      </w:r>
      <w:bookmarkEnd w:id="83"/>
      <w:r>
        <w:t xml:space="preserve"> </w:t>
      </w:r>
      <w:bookmarkStart w:id="8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4"/>
      <w:r>
        <w:t xml:space="preserve"> </w:t>
      </w:r>
      <w:bookmarkStart w:id="85" w:name="js_a11y_like_btn_txt"/>
      <w:r>
        <w:t xml:space="preserve"> </w:t>
      </w:r>
      <w:r>
        <w:t xml:space="preserve">在看</w:t>
      </w:r>
      <w:r>
        <w:t xml:space="preserve"> </w:t>
      </w:r>
      <w:bookmarkEnd w:id="85"/>
      <w:r>
        <w:t xml:space="preserve"> </w:t>
      </w:r>
      <w:bookmarkStart w:id="8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6"/>
      <w:r>
        <w:t xml:space="preserve"> </w:t>
      </w:r>
      <w:bookmarkStart w:id="87" w:name="js_a11y_share_btn_txt"/>
      <w:r>
        <w:t xml:space="preserve"> </w:t>
      </w:r>
      <w:r>
        <w:t xml:space="preserve">分享</w:t>
      </w:r>
      <w:r>
        <w:t xml:space="preserve"> </w:t>
      </w:r>
      <w:bookmarkEnd w:id="87"/>
      <w:r>
        <w:t xml:space="preserve"> </w:t>
      </w:r>
      <w:bookmarkStart w:id="88" w:name="js_a11y_comment_btn_txt"/>
      <w:r>
        <w:t xml:space="preserve"> </w:t>
      </w:r>
      <w:r>
        <w:t xml:space="preserve">留言</w:t>
      </w:r>
      <w:r>
        <w:t xml:space="preserve"> </w:t>
      </w:r>
      <w:bookmarkEnd w:id="88"/>
      <w:r>
        <w:t xml:space="preserve"> </w:t>
      </w:r>
      <w:bookmarkStart w:id="89" w:name="js_a11y_collect_btn_txt"/>
      <w:r>
        <w:t xml:space="preserve"> </w:t>
      </w:r>
      <w:r>
        <w:t xml:space="preserve">收藏</w:t>
      </w:r>
      <w:r>
        <w:t xml:space="preserve"> </w:t>
      </w:r>
      <w:bookmarkEnd w:id="8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5:32Z</dcterms:created>
  <dcterms:modified xsi:type="dcterms:W3CDTF">2025-01-25T15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